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t>Criteria</w:t>
      </w:r>
      <w:r w:rsidR="002E4029">
        <w:rPr>
          <w:rFonts w:ascii="Bookman Old Style" w:hAnsi="Bookman Old Style"/>
          <w:b/>
          <w:u w:val="single"/>
        </w:rPr>
        <w:t xml:space="preserve"> for First Time/Lapsed Registration </w:t>
      </w:r>
      <w:r w:rsidRPr="0016217D">
        <w:rPr>
          <w:rFonts w:ascii="Bookman Old Style" w:hAnsi="Bookman Old Style"/>
          <w:b/>
          <w:u w:val="single"/>
        </w:rPr>
        <w:t>for Grade A+</w:t>
      </w:r>
    </w:p>
    <w:tbl>
      <w:tblPr>
        <w:tblW w:w="11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418"/>
        <w:gridCol w:w="1417"/>
        <w:gridCol w:w="1720"/>
        <w:gridCol w:w="616"/>
        <w:gridCol w:w="924"/>
        <w:gridCol w:w="1701"/>
        <w:gridCol w:w="1134"/>
      </w:tblGrid>
      <w:tr w:rsidR="00996FD1" w:rsidRPr="00E76C2D" w:rsidTr="00C71924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796" w:type="dxa"/>
            <w:gridSpan w:val="6"/>
            <w:shd w:val="clear" w:color="auto" w:fill="DEEAF6" w:themeFill="accent1" w:themeFillTint="33"/>
            <w:vAlign w:val="center"/>
          </w:tcPr>
          <w:p w:rsidR="00996FD1" w:rsidRPr="00F7728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F7728A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</w:t>
            </w:r>
            <w:r w:rsidR="00A02063" w:rsidRPr="00F7728A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ANDATORY</w:t>
            </w:r>
            <w:r w:rsidRPr="00F7728A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 xml:space="preserve"> R</w:t>
            </w:r>
            <w:r w:rsidR="00A02063" w:rsidRPr="00F7728A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Required Marks </w:t>
            </w:r>
          </w:p>
        </w:tc>
      </w:tr>
      <w:tr w:rsidR="00996FD1" w:rsidRPr="00E76C2D" w:rsidTr="00C71924">
        <w:trPr>
          <w:trHeight w:val="1119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720" w:type="dxa"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540" w:type="dxa"/>
            <w:gridSpan w:val="2"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</w:t>
            </w:r>
            <w:r w:rsidR="00F7728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br/>
            </w: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E76C2D" w:rsidTr="00C71924">
        <w:trPr>
          <w:trHeight w:val="620"/>
          <w:jc w:val="center"/>
        </w:trPr>
        <w:tc>
          <w:tcPr>
            <w:tcW w:w="704" w:type="dxa"/>
            <w:vMerge w:val="restart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1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Average Annual </w:t>
            </w:r>
            <w:r w:rsidR="00697E88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urnover</w:t>
            </w: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(over last 5 years)                                 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5 million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5 million</w:t>
            </w:r>
          </w:p>
        </w:tc>
        <w:tc>
          <w:tcPr>
            <w:tcW w:w="1720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0 million</w:t>
            </w:r>
          </w:p>
        </w:tc>
        <w:tc>
          <w:tcPr>
            <w:tcW w:w="1540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0 million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8</w:t>
            </w:r>
          </w:p>
        </w:tc>
      </w:tr>
      <w:tr w:rsidR="00996FD1" w:rsidRPr="00E76C2D" w:rsidTr="00C71924">
        <w:trPr>
          <w:trHeight w:val="620"/>
          <w:jc w:val="center"/>
        </w:trPr>
        <w:tc>
          <w:tcPr>
            <w:tcW w:w="704" w:type="dxa"/>
            <w:vMerge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562.5 million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562.5 million</w:t>
            </w:r>
          </w:p>
        </w:tc>
        <w:tc>
          <w:tcPr>
            <w:tcW w:w="1720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25 million</w:t>
            </w:r>
          </w:p>
        </w:tc>
        <w:tc>
          <w:tcPr>
            <w:tcW w:w="1540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25 million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2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E76C2D" w:rsidTr="00C71924">
        <w:trPr>
          <w:trHeight w:val="594"/>
          <w:jc w:val="center"/>
        </w:trPr>
        <w:tc>
          <w:tcPr>
            <w:tcW w:w="704" w:type="dxa"/>
            <w:vMerge w:val="restart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2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1 </w:t>
            </w:r>
            <w:r w:rsidR="009C02F3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. Highest Value Project (HVP) over last 5 years                               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625 million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625 million</w:t>
            </w:r>
          </w:p>
        </w:tc>
        <w:tc>
          <w:tcPr>
            <w:tcW w:w="1720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540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8</w:t>
            </w:r>
          </w:p>
        </w:tc>
      </w:tr>
      <w:tr w:rsidR="00996FD1" w:rsidRPr="00E76C2D" w:rsidTr="00C71924">
        <w:trPr>
          <w:trHeight w:val="593"/>
          <w:jc w:val="center"/>
        </w:trPr>
        <w:tc>
          <w:tcPr>
            <w:tcW w:w="704" w:type="dxa"/>
            <w:vMerge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937.5 million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937.5 million</w:t>
            </w:r>
          </w:p>
        </w:tc>
        <w:tc>
          <w:tcPr>
            <w:tcW w:w="1720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75 million</w:t>
            </w:r>
          </w:p>
        </w:tc>
        <w:tc>
          <w:tcPr>
            <w:tcW w:w="1540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75 million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7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E76C2D" w:rsidTr="00C71924">
        <w:trPr>
          <w:trHeight w:val="2990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2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ND</w: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Quantity Surveyor 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2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ND</w: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Quantity Surveyor 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720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echanical Engineer/ Mechatronics Engineer (2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ND</w: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Electrical Engineer/ Electronic Engineer/ Mechatronics Engineer/ Electrical and Electronic Engineer (2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</w:tc>
        <w:tc>
          <w:tcPr>
            <w:tcW w:w="1540" w:type="dxa"/>
            <w:gridSpan w:val="2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echanical Engineer/ Mechatronics Engineer          (2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</w:tc>
        <w:tc>
          <w:tcPr>
            <w:tcW w:w="1701" w:type="dxa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Electrical Engineer/ Electronic Engineer/ Mechatronics Engineer/ Electrical and Electronic Engineer (2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Min. 6</w: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 12 Marks)</w:t>
            </w:r>
          </w:p>
        </w:tc>
      </w:tr>
      <w:tr w:rsidR="00996FD1" w:rsidRPr="0016217D" w:rsidTr="00C71924">
        <w:trPr>
          <w:trHeight w:val="418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4</w:t>
            </w:r>
          </w:p>
        </w:tc>
        <w:tc>
          <w:tcPr>
            <w:tcW w:w="10631" w:type="dxa"/>
            <w:gridSpan w:val="8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Experienced/ Qualified Personnel (Full-Time Employment)                                                                                                                                   </w:t>
            </w:r>
            <w:r w:rsidRPr="00E76C2D">
              <w:rPr>
                <w:rFonts w:ascii="Bookman Old Style" w:eastAsia="Calibri" w:hAnsi="Bookman Old Style" w:cs="Arial"/>
                <w:b/>
                <w:i/>
                <w:sz w:val="17"/>
                <w:szCs w:val="17"/>
                <w:lang w:val="en-US"/>
              </w:rPr>
              <w:t>(Marks per person per year of experience)</w:t>
            </w:r>
          </w:p>
        </w:tc>
      </w:tr>
      <w:tr w:rsidR="00996FD1" w:rsidRPr="00E76C2D" w:rsidTr="00C71924">
        <w:trPr>
          <w:trHeight w:val="254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E76C2D">
              <w:rPr>
                <w:rFonts w:ascii="Bookman Old Style" w:hAnsi="Bookman Old Style"/>
                <w:sz w:val="17"/>
                <w:szCs w:val="17"/>
              </w:rPr>
              <w:t>Degree in Engineering / QS/ Architecture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6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6</w:t>
            </w:r>
          </w:p>
        </w:tc>
        <w:tc>
          <w:tcPr>
            <w:tcW w:w="2336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92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noProof/>
                <w:sz w:val="17"/>
                <w:szCs w:val="17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C1EE34A" wp14:editId="38024C73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1" name="Right Brac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F54C78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" o:spid="_x0000_s1026" type="#_x0000_t88" style="position:absolute;margin-left:-4.05pt;margin-top:-3.4pt;width:13.3pt;height:22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Min. 6</w:t>
            </w:r>
          </w:p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 12          Marks)</w:t>
            </w:r>
          </w:p>
        </w:tc>
      </w:tr>
      <w:tr w:rsidR="00996FD1" w:rsidRPr="00E76C2D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E76C2D">
              <w:rPr>
                <w:rFonts w:ascii="Bookman Old Style" w:hAnsi="Bookman Old Style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6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6</w:t>
            </w:r>
          </w:p>
        </w:tc>
        <w:tc>
          <w:tcPr>
            <w:tcW w:w="2336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92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E76C2D" w:rsidTr="00C71924">
        <w:trPr>
          <w:trHeight w:val="892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E76C2D" w:rsidRDefault="009C02F3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>
              <w:rPr>
                <w:rFonts w:ascii="Bookman Old Style" w:hAnsi="Bookman Old Style"/>
                <w:sz w:val="17"/>
                <w:szCs w:val="17"/>
              </w:rPr>
              <w:t>No</w:t>
            </w:r>
            <w:r w:rsidR="00996FD1" w:rsidRPr="00E76C2D">
              <w:rPr>
                <w:rFonts w:ascii="Bookman Old Style" w:hAnsi="Bookman Old Style"/>
                <w:sz w:val="17"/>
                <w:szCs w:val="17"/>
              </w:rPr>
              <w:t>n-Qualified Technical / Supervisory Staff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2336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0</w:t>
            </w:r>
          </w:p>
        </w:tc>
        <w:tc>
          <w:tcPr>
            <w:tcW w:w="92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5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5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E76C2D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E76C2D">
              <w:rPr>
                <w:rFonts w:ascii="Bookman Old Style" w:hAnsi="Bookman Old Style"/>
                <w:sz w:val="17"/>
                <w:szCs w:val="17"/>
              </w:rPr>
              <w:t xml:space="preserve">Administrative Staff 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2336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92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E76C2D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E76C2D">
              <w:rPr>
                <w:rFonts w:ascii="Bookman Old Style" w:hAnsi="Bookman Old Style"/>
                <w:sz w:val="17"/>
                <w:szCs w:val="17"/>
              </w:rPr>
              <w:t>Occupational Safety &amp; Health Officers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2336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92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E76C2D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E76C2D">
              <w:rPr>
                <w:rFonts w:ascii="Bookman Old Style" w:hAnsi="Bookman Old Style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8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1417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45</w:t>
            </w:r>
          </w:p>
        </w:tc>
        <w:tc>
          <w:tcPr>
            <w:tcW w:w="2336" w:type="dxa"/>
            <w:gridSpan w:val="2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92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701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403"/>
          <w:jc w:val="center"/>
        </w:trPr>
        <w:tc>
          <w:tcPr>
            <w:tcW w:w="704" w:type="dxa"/>
            <w:vAlign w:val="center"/>
          </w:tcPr>
          <w:p w:rsidR="00996FD1" w:rsidRPr="00E76C2D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949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Marks Required</w:t>
            </w:r>
          </w:p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8</w:t>
            </w:r>
          </w:p>
          <w:p w:rsidR="00996FD1" w:rsidRPr="00E76C2D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54</w:t>
            </w:r>
          </w:p>
        </w:tc>
      </w:tr>
    </w:tbl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 w:cs="Arial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A+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818"/>
        <w:gridCol w:w="1418"/>
        <w:gridCol w:w="1417"/>
        <w:gridCol w:w="1423"/>
        <w:gridCol w:w="1417"/>
        <w:gridCol w:w="1418"/>
        <w:gridCol w:w="1129"/>
      </w:tblGrid>
      <w:tr w:rsidR="00996FD1" w:rsidRPr="0016217D" w:rsidTr="0017749B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325394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25394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818" w:type="dxa"/>
            <w:vMerge w:val="restart"/>
            <w:shd w:val="clear" w:color="auto" w:fill="DEEAF6" w:themeFill="accent1" w:themeFillTint="33"/>
            <w:vAlign w:val="center"/>
          </w:tcPr>
          <w:p w:rsidR="00996FD1" w:rsidRPr="00325394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25394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93" w:type="dxa"/>
            <w:gridSpan w:val="5"/>
            <w:shd w:val="clear" w:color="auto" w:fill="DEEAF6" w:themeFill="accent1" w:themeFillTint="33"/>
            <w:vAlign w:val="center"/>
          </w:tcPr>
          <w:p w:rsidR="00996FD1" w:rsidRPr="00325394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F589D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Other Criteria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:rsidR="00996FD1" w:rsidRPr="0016217D" w:rsidRDefault="0017749B" w:rsidP="0017749B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8"/>
                <w:lang w:val="en-US"/>
              </w:rPr>
            </w:pP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br/>
            </w: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6F589D" w:rsidRPr="0016217D" w:rsidTr="0017749B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6F589D" w:rsidRPr="0016217D" w:rsidRDefault="006F589D" w:rsidP="006F589D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8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DEEAF6" w:themeFill="accent1" w:themeFillTint="33"/>
            <w:vAlign w:val="center"/>
          </w:tcPr>
          <w:p w:rsidR="006F589D" w:rsidRPr="0016217D" w:rsidRDefault="006F589D" w:rsidP="006F589D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6F589D" w:rsidRPr="00325394" w:rsidRDefault="006F589D" w:rsidP="006F589D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25394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6F589D" w:rsidRPr="00325394" w:rsidRDefault="006F589D" w:rsidP="006F589D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25394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:rsidR="006F589D" w:rsidRPr="00325394" w:rsidRDefault="006F589D" w:rsidP="006F589D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25394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6F589D" w:rsidRPr="00E76C2D" w:rsidRDefault="006F589D" w:rsidP="006F589D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6F589D" w:rsidRPr="00E76C2D" w:rsidRDefault="006F589D" w:rsidP="006F589D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br/>
            </w: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:rsidR="006F589D" w:rsidRPr="0016217D" w:rsidRDefault="006F589D" w:rsidP="006F589D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8"/>
                <w:lang w:val="en-US"/>
              </w:rPr>
            </w:pPr>
          </w:p>
        </w:tc>
      </w:tr>
      <w:tr w:rsidR="00996FD1" w:rsidRPr="0016217D" w:rsidTr="0017749B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:rsidR="00996FD1" w:rsidRPr="00387CCC" w:rsidRDefault="009C02F3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="00996FD1"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. Skilled/        Unskilled Personnel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5</w:t>
            </w:r>
          </w:p>
        </w:tc>
      </w:tr>
      <w:tr w:rsidR="00996FD1" w:rsidRPr="0016217D" w:rsidTr="0017749B">
        <w:trPr>
          <w:trHeight w:val="279"/>
          <w:jc w:val="center"/>
        </w:trPr>
        <w:tc>
          <w:tcPr>
            <w:tcW w:w="587" w:type="dxa"/>
            <w:vMerge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6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 Min 6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17749B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placement Value of Constructional Assets Owned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25 million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25 million</w:t>
            </w:r>
          </w:p>
        </w:tc>
        <w:tc>
          <w:tcPr>
            <w:tcW w:w="1423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50 million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50 million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5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4</w:t>
            </w:r>
          </w:p>
        </w:tc>
      </w:tr>
      <w:tr w:rsidR="00996FD1" w:rsidRPr="0016217D" w:rsidTr="0017749B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423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17749B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3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ntal Amount of Constructional Assets Hired</w:t>
            </w:r>
          </w:p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cumulative for the last five years)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25 million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25 million</w:t>
            </w:r>
          </w:p>
        </w:tc>
        <w:tc>
          <w:tcPr>
            <w:tcW w:w="1423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50 million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50 million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5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4</w:t>
            </w:r>
          </w:p>
        </w:tc>
      </w:tr>
      <w:tr w:rsidR="00996FD1" w:rsidRPr="0016217D" w:rsidTr="0017749B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423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1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18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17749B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4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3</w:t>
            </w:r>
          </w:p>
        </w:tc>
      </w:tr>
      <w:tr w:rsidR="00996FD1" w:rsidRPr="0016217D" w:rsidTr="0017749B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17749B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5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3</w:t>
            </w:r>
          </w:p>
        </w:tc>
      </w:tr>
      <w:tr w:rsidR="00996FD1" w:rsidRPr="0016217D" w:rsidTr="0017749B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16217D" w:rsidTr="0017749B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6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1</w:t>
            </w:r>
          </w:p>
        </w:tc>
      </w:tr>
      <w:tr w:rsidR="00996FD1" w:rsidRPr="0016217D" w:rsidTr="0017749B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16217D" w:rsidTr="0017749B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7</w:t>
            </w:r>
          </w:p>
        </w:tc>
        <w:tc>
          <w:tcPr>
            <w:tcW w:w="1818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</w:tr>
      <w:tr w:rsidR="00996FD1" w:rsidRPr="0016217D" w:rsidTr="0017749B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8</w:t>
            </w:r>
          </w:p>
        </w:tc>
        <w:tc>
          <w:tcPr>
            <w:tcW w:w="1818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  <w:tr w:rsidR="00996FD1" w:rsidRPr="0016217D" w:rsidTr="0017749B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9</w:t>
            </w:r>
          </w:p>
        </w:tc>
        <w:tc>
          <w:tcPr>
            <w:tcW w:w="1818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093" w:type="dxa"/>
            <w:gridSpan w:val="5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387CCC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387CCC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</w:tbl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  <w:sectPr w:rsidR="00996FD1" w:rsidRPr="0016217D"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A</w:t>
      </w:r>
    </w:p>
    <w:tbl>
      <w:tblPr>
        <w:tblW w:w="11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701"/>
        <w:gridCol w:w="1559"/>
        <w:gridCol w:w="1701"/>
        <w:gridCol w:w="1418"/>
        <w:gridCol w:w="1417"/>
        <w:gridCol w:w="1134"/>
      </w:tblGrid>
      <w:tr w:rsidR="00996FD1" w:rsidRPr="0016217D" w:rsidTr="00C71924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796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F7832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385709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0A1D14" w:rsidRPr="0016217D" w:rsidTr="00C71924">
        <w:trPr>
          <w:trHeight w:val="538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:rsidR="000A1D14" w:rsidRPr="00913BBA" w:rsidRDefault="000A1D14" w:rsidP="000A1D1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:rsidR="000A1D14" w:rsidRPr="00913BBA" w:rsidRDefault="000A1D14" w:rsidP="000A1D1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:rsidR="000A1D14" w:rsidRPr="00913BBA" w:rsidRDefault="000A1D14" w:rsidP="000A1D1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:rsidR="000A1D14" w:rsidRPr="00913BBA" w:rsidRDefault="000A1D14" w:rsidP="000A1D1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:rsidR="000A1D14" w:rsidRPr="00913BBA" w:rsidRDefault="000A1D14" w:rsidP="000A1D1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0A1D14" w:rsidRPr="00E76C2D" w:rsidRDefault="000A1D14" w:rsidP="000A1D1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0A1D14" w:rsidRPr="00E76C2D" w:rsidRDefault="000A1D14" w:rsidP="000A1D1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br/>
            </w: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:rsidR="000A1D14" w:rsidRPr="00913BBA" w:rsidRDefault="000A1D14" w:rsidP="000A1D1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C17BA7" w:rsidTr="00C71924">
        <w:trPr>
          <w:trHeight w:val="620"/>
          <w:jc w:val="center"/>
        </w:trPr>
        <w:tc>
          <w:tcPr>
            <w:tcW w:w="704" w:type="dxa"/>
            <w:vMerge w:val="restart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1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Average Annual </w:t>
            </w:r>
            <w:r w:rsidR="00697E88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urnover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(over last 5 years)                                 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50 million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C17BA7" w:rsidTr="00C71924">
        <w:trPr>
          <w:trHeight w:val="620"/>
          <w:jc w:val="center"/>
        </w:trPr>
        <w:tc>
          <w:tcPr>
            <w:tcW w:w="704" w:type="dxa"/>
            <w:vMerge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68.75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68.75 million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87.5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87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87.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C17BA7" w:rsidTr="00C71924">
        <w:trPr>
          <w:trHeight w:val="594"/>
          <w:jc w:val="center"/>
        </w:trPr>
        <w:tc>
          <w:tcPr>
            <w:tcW w:w="704" w:type="dxa"/>
            <w:vMerge w:val="restart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2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1 </w:t>
            </w:r>
            <w:r w:rsidR="009C02F3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. Highest Value Project (HVP) over last 5 years                               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5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5 million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0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0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C17BA7" w:rsidTr="00C71924">
        <w:trPr>
          <w:trHeight w:val="593"/>
          <w:jc w:val="center"/>
        </w:trPr>
        <w:tc>
          <w:tcPr>
            <w:tcW w:w="704" w:type="dxa"/>
            <w:vMerge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03.125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03.125 million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81.25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81.2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81.2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C17BA7" w:rsidTr="00C71924">
        <w:trPr>
          <w:trHeight w:val="270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ND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Quantity Surveyor 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2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R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 +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Quantity Surveyor 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echanical Engineer/ Mechatronics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ND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Electrical Engineer/ Electronic Engineer/ Mechatronics Engineer/ Electrical and Electronic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418" w:type="dxa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echanical Engineer/ Mechatronics Engineer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417" w:type="dxa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Electrical Engineer/ Electronic Engineer/ Mechatronics Engineer/ Electrical and Electronic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6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                        </w:t>
            </w:r>
          </w:p>
        </w:tc>
      </w:tr>
      <w:tr w:rsidR="00996FD1" w:rsidRPr="0016217D" w:rsidTr="00C71924">
        <w:trPr>
          <w:trHeight w:val="600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4</w:t>
            </w:r>
          </w:p>
        </w:tc>
        <w:tc>
          <w:tcPr>
            <w:tcW w:w="10631" w:type="dxa"/>
            <w:gridSpan w:val="7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Experienced/ Qualified Personnel (Full-Time Employment)                                                                                                                                   </w:t>
            </w:r>
            <w:r w:rsidRPr="00913BBA">
              <w:rPr>
                <w:rFonts w:ascii="Bookman Old Style" w:eastAsia="Calibri" w:hAnsi="Bookman Old Style" w:cs="Arial"/>
                <w:b/>
                <w:i/>
                <w:sz w:val="17"/>
                <w:szCs w:val="17"/>
                <w:lang w:val="en-US"/>
              </w:rPr>
              <w:t>(Marks per person per year of experience)</w:t>
            </w:r>
          </w:p>
        </w:tc>
      </w:tr>
      <w:tr w:rsidR="00996FD1" w:rsidRPr="00C17BA7" w:rsidTr="00C71924">
        <w:trPr>
          <w:trHeight w:val="254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Degree in Engineering / QS/ Architecture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noProof/>
                <w:sz w:val="17"/>
                <w:szCs w:val="17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B3BA4F4" wp14:editId="4A3401ED">
                      <wp:simplePos x="0" y="0"/>
                      <wp:positionH relativeFrom="column">
                        <wp:posOffset>-23495</wp:posOffset>
                      </wp:positionH>
                      <wp:positionV relativeFrom="paragraph">
                        <wp:posOffset>118745</wp:posOffset>
                      </wp:positionV>
                      <wp:extent cx="140335" cy="2333625"/>
                      <wp:effectExtent l="0" t="0" r="12065" b="28575"/>
                      <wp:wrapNone/>
                      <wp:docPr id="2" name="Right Brac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335" cy="233362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BD2BA1" id="Right Brace 2" o:spid="_x0000_s1026" type="#_x0000_t88" style="position:absolute;margin-left:-1.85pt;margin-top:9.35pt;width:11.05pt;height:18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Min. 6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2)</w:t>
            </w:r>
          </w:p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C17BA7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2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C17BA7" w:rsidTr="00C71924">
        <w:trPr>
          <w:trHeight w:val="541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C02F3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>
              <w:rPr>
                <w:rFonts w:ascii="Bookman Old Style" w:hAnsi="Bookman Old Style"/>
                <w:sz w:val="17"/>
                <w:szCs w:val="17"/>
              </w:rPr>
              <w:t>No</w:t>
            </w:r>
            <w:r w:rsidR="00996FD1" w:rsidRPr="00913BBA">
              <w:rPr>
                <w:rFonts w:ascii="Bookman Old Style" w:hAnsi="Bookman Old Style"/>
                <w:sz w:val="17"/>
                <w:szCs w:val="17"/>
              </w:rPr>
              <w:t>n-Qualified Technical / Supervisory Staff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90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C17BA7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Administrative Staff 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C17BA7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Occupational Safety &amp; Health Officers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C17BA7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Competent Person - Scaffolding Supervision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403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9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Marks Required</w:t>
            </w:r>
          </w:p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8</w:t>
            </w:r>
          </w:p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54</w:t>
            </w:r>
          </w:p>
        </w:tc>
      </w:tr>
    </w:tbl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spacing w:after="0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spacing w:after="0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5254CF" w:rsidP="00996FD1">
      <w:pPr>
        <w:pStyle w:val="ListParagraph"/>
        <w:jc w:val="center"/>
        <w:rPr>
          <w:rFonts w:ascii="Bookman Old Style" w:hAnsi="Bookman Old Style" w:cs="Arial"/>
        </w:rPr>
      </w:pPr>
      <w:r>
        <w:rPr>
          <w:rFonts w:ascii="Bookman Old Style" w:hAnsi="Bookman Old Style"/>
          <w:b/>
          <w:u w:val="single"/>
        </w:rPr>
        <w:lastRenderedPageBreak/>
        <w:br/>
      </w:r>
      <w:r w:rsidR="002E4029" w:rsidRPr="0016217D">
        <w:rPr>
          <w:rFonts w:ascii="Bookman Old Style" w:hAnsi="Bookman Old Style"/>
          <w:b/>
          <w:u w:val="single"/>
        </w:rPr>
        <w:t>Criteria</w:t>
      </w:r>
      <w:r w:rsidR="002E4029"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A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913BBA" w:rsidTr="00D47282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4C2FCB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Other Criteria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D47282" w:rsidP="00D47282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4C2FCB" w:rsidRPr="00913BBA" w:rsidTr="00D47282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4C2FCB" w:rsidRPr="00913BBA" w:rsidRDefault="004C2FCB" w:rsidP="004C2FCB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:rsidR="004C2FCB" w:rsidRPr="00913BBA" w:rsidRDefault="004C2FCB" w:rsidP="004C2FCB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4C2FCB" w:rsidRPr="00913BBA" w:rsidRDefault="004C2FCB" w:rsidP="004C2FCB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:rsidR="004C2FCB" w:rsidRPr="00913BBA" w:rsidRDefault="004C2FCB" w:rsidP="004C2FCB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:rsidR="004C2FCB" w:rsidRPr="00913BBA" w:rsidRDefault="004C2FCB" w:rsidP="004C2FCB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4C2FCB" w:rsidRPr="00E76C2D" w:rsidRDefault="004C2FCB" w:rsidP="004C2FCB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4C2FCB" w:rsidRPr="00E76C2D" w:rsidRDefault="004C2FCB" w:rsidP="004C2FCB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br/>
            </w: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:rsidR="004C2FCB" w:rsidRPr="00913BBA" w:rsidRDefault="004C2FCB" w:rsidP="004C2FCB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913BBA" w:rsidTr="00D47282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1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C02F3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="00996FD1"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. Skilled/        Unskilled Personnel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7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996FD1" w:rsidRPr="00913BBA" w:rsidTr="00D47282">
        <w:trPr>
          <w:trHeight w:val="27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76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76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913BBA" w:rsidTr="00D47282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2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Replacement Value of Constructional Assets Owned 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913BBA" w:rsidTr="00D47282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913BBA" w:rsidTr="00D47282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3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Value of Constructional Assets Hired (cumulative for the last five years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913BBA" w:rsidTr="00D47282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913BBA" w:rsidTr="00D47282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4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913BBA" w:rsidTr="00D47282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913BBA" w:rsidTr="00D47282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913BBA" w:rsidTr="00D47282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913BBA" w:rsidTr="00D47282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913BBA" w:rsidTr="00D47282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913BBA" w:rsidTr="00D47282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7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</w:tr>
      <w:tr w:rsidR="00996FD1" w:rsidRPr="00913BBA" w:rsidTr="00D47282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8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  <w:tr w:rsidR="00996FD1" w:rsidRPr="00913BBA" w:rsidTr="00D47282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9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</w:tbl>
    <w:p w:rsidR="00996FD1" w:rsidRPr="00913BBA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  <w:sz w:val="17"/>
          <w:szCs w:val="17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</w:r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B</w:t>
      </w: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412"/>
        <w:gridCol w:w="1417"/>
        <w:gridCol w:w="1565"/>
        <w:gridCol w:w="1412"/>
        <w:gridCol w:w="1281"/>
        <w:gridCol w:w="1134"/>
      </w:tblGrid>
      <w:tr w:rsidR="00996FD1" w:rsidRPr="00913BBA" w:rsidTr="00C71924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A15C18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09237C" w:rsidRPr="00913BBA" w:rsidTr="00C71924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09237C" w:rsidRPr="00913BBA" w:rsidRDefault="0009237C" w:rsidP="0009237C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DEEAF6" w:themeFill="accent1" w:themeFillTint="33"/>
            <w:vAlign w:val="center"/>
          </w:tcPr>
          <w:p w:rsidR="0009237C" w:rsidRPr="00913BBA" w:rsidRDefault="0009237C" w:rsidP="0009237C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:rsidR="0009237C" w:rsidRPr="00913BBA" w:rsidRDefault="0009237C" w:rsidP="0009237C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09237C" w:rsidRPr="00913BBA" w:rsidRDefault="0009237C" w:rsidP="0009237C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:rsidR="0009237C" w:rsidRPr="00913BBA" w:rsidRDefault="0009237C" w:rsidP="0009237C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:rsidR="0009237C" w:rsidRPr="00E76C2D" w:rsidRDefault="0009237C" w:rsidP="0009237C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281" w:type="dxa"/>
            <w:shd w:val="clear" w:color="auto" w:fill="DEEAF6" w:themeFill="accent1" w:themeFillTint="33"/>
            <w:vAlign w:val="center"/>
          </w:tcPr>
          <w:p w:rsidR="0009237C" w:rsidRPr="00E76C2D" w:rsidRDefault="0009237C" w:rsidP="0009237C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br/>
            </w: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:rsidR="0009237C" w:rsidRPr="00913BBA" w:rsidRDefault="0009237C" w:rsidP="0009237C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913BBA" w:rsidTr="00C71924">
        <w:trPr>
          <w:trHeight w:val="62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1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Average Annual </w:t>
            </w:r>
            <w:r w:rsidR="00697E88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urnover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(over last 5 years)                               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7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7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70 million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70 million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7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913BBA" w:rsidTr="00C71924">
        <w:trPr>
          <w:trHeight w:val="620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8.12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8.12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31.25 million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31.25 million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31.2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913BBA" w:rsidTr="00C71924">
        <w:trPr>
          <w:trHeight w:val="594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2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1 </w:t>
            </w:r>
            <w:r w:rsidR="009C02F3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. Highest Value Project (HVP) over last 5 years                             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62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62.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05 million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05 million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0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913BBA" w:rsidTr="00C71924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92.19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92.19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96.875 million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96.875 million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96.87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913BBA" w:rsidTr="00C71924">
        <w:trPr>
          <w:trHeight w:val="270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3</w:t>
            </w:r>
          </w:p>
        </w:tc>
        <w:tc>
          <w:tcPr>
            <w:tcW w:w="1682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ND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Quantity Surveyor 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2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)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R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 +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Quantity Surveyor 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echanical Engineer/ Mechatronics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ND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Electrical Engineer/ Electronic Engineer/ Mechatronics Engineer/ Electrical and Electronic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412" w:type="dxa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echanical Engineer/ Mechatronics Engineer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281" w:type="dxa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Electrical Engineer/ Electronic Engineer/ Mechatronics Engineer/ Electrical and Electronic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6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                         </w:t>
            </w:r>
          </w:p>
        </w:tc>
      </w:tr>
      <w:tr w:rsidR="00996FD1" w:rsidRPr="00913BBA" w:rsidTr="00C71924">
        <w:trPr>
          <w:trHeight w:val="658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4</w:t>
            </w:r>
          </w:p>
        </w:tc>
        <w:tc>
          <w:tcPr>
            <w:tcW w:w="9903" w:type="dxa"/>
            <w:gridSpan w:val="7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Experienced/ Qualified Personnel (Full-Time Employment)                                                                                                                                   </w:t>
            </w:r>
            <w:r w:rsidRPr="00913BBA">
              <w:rPr>
                <w:rFonts w:ascii="Bookman Old Style" w:eastAsia="Calibri" w:hAnsi="Bookman Old Style" w:cs="Arial"/>
                <w:b/>
                <w:i/>
                <w:sz w:val="17"/>
                <w:szCs w:val="17"/>
                <w:lang w:val="en-US"/>
              </w:rPr>
              <w:t>(Marks per person per year of experience)</w:t>
            </w:r>
          </w:p>
        </w:tc>
      </w:tr>
      <w:tr w:rsidR="00996FD1" w:rsidRPr="00913BBA" w:rsidTr="00C71924">
        <w:trPr>
          <w:trHeight w:val="254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Degree in Engineering / QS/ Architecture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92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noProof/>
                <w:sz w:val="17"/>
                <w:szCs w:val="17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83AC068" wp14:editId="10F4316C">
                      <wp:simplePos x="0" y="0"/>
                      <wp:positionH relativeFrom="column">
                        <wp:posOffset>-45085</wp:posOffset>
                      </wp:positionH>
                      <wp:positionV relativeFrom="paragraph">
                        <wp:posOffset>62230</wp:posOffset>
                      </wp:positionV>
                      <wp:extent cx="180975" cy="2689860"/>
                      <wp:effectExtent l="0" t="0" r="28575" b="15240"/>
                      <wp:wrapNone/>
                      <wp:docPr id="3" name="Right Brac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26898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6E2ECF" id="Right Brace 3" o:spid="_x0000_s1026" type="#_x0000_t88" style="position:absolute;margin-left:-3.55pt;margin-top:4.9pt;width:14.25pt;height:211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" adj="121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Min. 6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2)</w:t>
            </w:r>
          </w:p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913BBA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2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24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44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913BBA" w:rsidTr="00C71924">
        <w:trPr>
          <w:trHeight w:val="541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3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C02F3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>
              <w:rPr>
                <w:rFonts w:ascii="Bookman Old Style" w:hAnsi="Bookman Old Style"/>
                <w:sz w:val="17"/>
                <w:szCs w:val="17"/>
              </w:rPr>
              <w:t>No</w:t>
            </w:r>
            <w:r w:rsidR="00996FD1" w:rsidRPr="00913BBA">
              <w:rPr>
                <w:rFonts w:ascii="Bookman Old Style" w:hAnsi="Bookman Old Style"/>
                <w:sz w:val="17"/>
                <w:szCs w:val="17"/>
              </w:rPr>
              <w:t>n-Qualified Technical / Supervisory Staff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2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60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6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913BBA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5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Administrative Staff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913BBA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6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Occupational Safety &amp; Health Officers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913BBA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7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8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81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913BBA" w:rsidTr="00C71924">
        <w:trPr>
          <w:trHeight w:val="403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87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Marks Required</w:t>
            </w:r>
          </w:p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8</w:t>
            </w:r>
          </w:p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54</w:t>
            </w:r>
          </w:p>
        </w:tc>
      </w:tr>
    </w:tbl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 Lapsed Registration </w:t>
      </w:r>
      <w:r w:rsidR="00996FD1" w:rsidRPr="0016217D">
        <w:rPr>
          <w:rFonts w:ascii="Bookman Old Style" w:hAnsi="Bookman Old Style"/>
          <w:b/>
          <w:u w:val="single"/>
        </w:rPr>
        <w:t>for Grade B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16217D" w:rsidTr="00B61A55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B4763E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Other Criteria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B61A55" w:rsidP="00B61A55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B61A55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B61A55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1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021317" w:rsidRDefault="009C02F3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="00996FD1"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. Skilled/        Unskilled Personnel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7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7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9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9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996FD1" w:rsidRPr="0016217D" w:rsidTr="00B61A55">
        <w:trPr>
          <w:trHeight w:val="279"/>
          <w:jc w:val="center"/>
        </w:trPr>
        <w:tc>
          <w:tcPr>
            <w:tcW w:w="587" w:type="dxa"/>
            <w:vMerge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76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B61A55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2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Replacement Value of Constructional Assets Owned 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B61A55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64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B61A55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3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Value of Constructional Assets Hired (cumulative for the last five years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B61A55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64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B61A55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4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B61A55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B61A55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B61A55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16217D" w:rsidTr="00B61A55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16217D" w:rsidTr="00B61A55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16217D" w:rsidTr="00B61A55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7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</w:tr>
      <w:tr w:rsidR="00996FD1" w:rsidRPr="0016217D" w:rsidTr="00B61A55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8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  <w:tr w:rsidR="00996FD1" w:rsidRPr="0016217D" w:rsidTr="00B61A55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021317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9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021317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021317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</w:tbl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  <w:sectPr w:rsidR="00996FD1" w:rsidRPr="0016217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 Lapsed Registration </w:t>
      </w:r>
      <w:r w:rsidR="00996FD1" w:rsidRPr="0016217D">
        <w:rPr>
          <w:rFonts w:ascii="Bookman Old Style" w:hAnsi="Bookman Old Style"/>
          <w:b/>
          <w:u w:val="single"/>
        </w:rPr>
        <w:t>for Grade C</w:t>
      </w:r>
    </w:p>
    <w:tbl>
      <w:tblPr>
        <w:tblW w:w="107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1"/>
        <w:gridCol w:w="1413"/>
        <w:gridCol w:w="1417"/>
        <w:gridCol w:w="1802"/>
        <w:gridCol w:w="1459"/>
        <w:gridCol w:w="1235"/>
        <w:gridCol w:w="6"/>
        <w:gridCol w:w="1129"/>
      </w:tblGrid>
      <w:tr w:rsidR="00996FD1" w:rsidRPr="0016217D" w:rsidTr="00C71924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81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326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815641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andatory Requirements</w:t>
            </w:r>
          </w:p>
        </w:tc>
        <w:tc>
          <w:tcPr>
            <w:tcW w:w="1135" w:type="dxa"/>
            <w:gridSpan w:val="2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C71924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3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802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59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235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135" w:type="dxa"/>
            <w:gridSpan w:val="2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62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1</w:t>
            </w:r>
          </w:p>
        </w:tc>
        <w:tc>
          <w:tcPr>
            <w:tcW w:w="1681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Average Annual </w:t>
            </w:r>
            <w:r w:rsidR="00697E88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urnover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(over last 5 years)                                 </w:t>
            </w: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00 million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135" w:type="dxa"/>
            <w:gridSpan w:val="2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16217D" w:rsidTr="00C71924">
        <w:trPr>
          <w:trHeight w:val="620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87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87.5 million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4.375 million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4.375 million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4.375 million</w:t>
            </w:r>
          </w:p>
        </w:tc>
        <w:tc>
          <w:tcPr>
            <w:tcW w:w="1135" w:type="dxa"/>
            <w:gridSpan w:val="2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16217D" w:rsidTr="00C71924">
        <w:trPr>
          <w:trHeight w:val="594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2</w:t>
            </w:r>
          </w:p>
        </w:tc>
        <w:tc>
          <w:tcPr>
            <w:tcW w:w="1681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1 </w:t>
            </w:r>
            <w:r w:rsidR="009C02F3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. Highest Value Project (HVP) over last 5 years                               </w:t>
            </w: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0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0 million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60 million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60 million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60 million</w:t>
            </w:r>
          </w:p>
        </w:tc>
        <w:tc>
          <w:tcPr>
            <w:tcW w:w="1135" w:type="dxa"/>
            <w:gridSpan w:val="2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16217D" w:rsidTr="00C71924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81.2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81.25 million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12.5 million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12.5 million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12.5 million</w:t>
            </w:r>
          </w:p>
        </w:tc>
        <w:tc>
          <w:tcPr>
            <w:tcW w:w="1135" w:type="dxa"/>
            <w:gridSpan w:val="2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16217D" w:rsidTr="00C71924">
        <w:trPr>
          <w:trHeight w:val="658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3</w:t>
            </w:r>
          </w:p>
        </w:tc>
        <w:tc>
          <w:tcPr>
            <w:tcW w:w="1681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3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Civil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802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echanical Engineer/ Mechatronics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ND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Electrical Engineer/ Electronic Engineer/ Mechatronics Engineer/ Electrical and Electronic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459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echanical Engineer/ Mechatronics Engineer         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241" w:type="dxa"/>
            <w:gridSpan w:val="2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Electrical Engineer/ Electronic Engineer/ Mechatronics Engineer/ Electrical and Electronic Engineer (1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.)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6</w:t>
            </w:r>
          </w:p>
        </w:tc>
      </w:tr>
      <w:tr w:rsidR="00996FD1" w:rsidRPr="0016217D" w:rsidTr="00C71924">
        <w:trPr>
          <w:trHeight w:val="658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4.1</w:t>
            </w:r>
          </w:p>
        </w:tc>
        <w:tc>
          <w:tcPr>
            <w:tcW w:w="10142" w:type="dxa"/>
            <w:gridSpan w:val="8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Experienced/ Qualified Personnel (Full-Time Employment)                                                                                                                                   </w:t>
            </w:r>
            <w:r w:rsidRPr="00913BBA">
              <w:rPr>
                <w:rFonts w:ascii="Bookman Old Style" w:eastAsia="Calibri" w:hAnsi="Bookman Old Style" w:cs="Arial"/>
                <w:b/>
                <w:i/>
                <w:sz w:val="17"/>
                <w:szCs w:val="17"/>
                <w:lang w:val="en-US"/>
              </w:rPr>
              <w:t>(Marks per person per year of experience)</w:t>
            </w:r>
          </w:p>
        </w:tc>
      </w:tr>
      <w:tr w:rsidR="00996FD1" w:rsidRPr="0016217D" w:rsidTr="00C71924">
        <w:trPr>
          <w:trHeight w:val="254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2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Degree in Engineering / QS/ Architecture</w:t>
            </w: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15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92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92</w:t>
            </w:r>
          </w:p>
        </w:tc>
        <w:tc>
          <w:tcPr>
            <w:tcW w:w="1135" w:type="dxa"/>
            <w:gridSpan w:val="2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noProof/>
                <w:sz w:val="17"/>
                <w:szCs w:val="17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318B555" wp14:editId="65F14116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4" name="Right Brac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386809" id="Right Brace 4" o:spid="_x0000_s1026" type="#_x0000_t88" style="position:absolute;margin-left:-4.05pt;margin-top:-3.4pt;width:13.3pt;height:220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Min. 6</w:t>
            </w:r>
          </w:p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2)</w:t>
            </w:r>
          </w:p>
          <w:p w:rsidR="00996FD1" w:rsidRPr="00913BBA" w:rsidRDefault="00996FD1" w:rsidP="00C71924">
            <w:pPr>
              <w:spacing w:after="0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3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48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88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44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44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541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4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C02F3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>
              <w:rPr>
                <w:rFonts w:ascii="Bookman Old Style" w:hAnsi="Bookman Old Style"/>
                <w:sz w:val="17"/>
                <w:szCs w:val="17"/>
              </w:rPr>
              <w:t>No</w:t>
            </w:r>
            <w:r w:rsidR="00996FD1" w:rsidRPr="00913BBA">
              <w:rPr>
                <w:rFonts w:ascii="Bookman Old Style" w:hAnsi="Bookman Old Style"/>
                <w:sz w:val="17"/>
                <w:szCs w:val="17"/>
              </w:rPr>
              <w:t>n-Qualified Technical / Supervisory Staff</w:t>
            </w: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4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2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2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5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Administrative Staff </w:t>
            </w: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92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96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6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Occupational Safety &amp; Health Officers</w:t>
            </w: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44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2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4.7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3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36</w:t>
            </w:r>
          </w:p>
        </w:tc>
        <w:tc>
          <w:tcPr>
            <w:tcW w:w="1802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59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35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403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spacing w:after="0"/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90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Marks Required</w:t>
            </w:r>
          </w:p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5" w:type="dxa"/>
            <w:gridSpan w:val="2"/>
            <w:shd w:val="clear" w:color="auto" w:fill="auto"/>
          </w:tcPr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8</w:t>
            </w:r>
          </w:p>
          <w:p w:rsidR="00996FD1" w:rsidRPr="00913BBA" w:rsidRDefault="00996FD1" w:rsidP="00C71924">
            <w:pPr>
              <w:spacing w:after="0"/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54</w:t>
            </w:r>
          </w:p>
        </w:tc>
      </w:tr>
    </w:tbl>
    <w:p w:rsidR="00996FD1" w:rsidRPr="0016217D" w:rsidRDefault="00996FD1" w:rsidP="00996FD1">
      <w:pPr>
        <w:spacing w:after="0" w:line="240" w:lineRule="auto"/>
        <w:ind w:left="-567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  <w:sectPr w:rsidR="00996FD1" w:rsidRPr="0016217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C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16217D" w:rsidTr="00DB1583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815641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Other Criteria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DB1583" w:rsidP="00DB1583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bookmarkStart w:id="0" w:name="_GoBack"/>
            <w:bookmarkEnd w:id="0"/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DB1583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DB1583">
        <w:trPr>
          <w:trHeight w:val="1108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1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6</w:t>
            </w:r>
          </w:p>
        </w:tc>
      </w:tr>
      <w:tr w:rsidR="00996FD1" w:rsidRPr="0016217D" w:rsidTr="00DB1583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2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C02F3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="00996FD1"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. Skilled/        Unskilled Personnel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2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3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3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996FD1" w:rsidRPr="0016217D" w:rsidTr="00DB1583">
        <w:trPr>
          <w:trHeight w:val="560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0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5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26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26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DB1583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3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Replacement Value of Constructional Assets Owned 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DB1583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DB1583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4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Value of Constructional Assets Hired (cumulative for the last five years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DB1583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DB1583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DB1583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DB1583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DB1583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16217D" w:rsidTr="00DB1583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16217D" w:rsidTr="00DB1583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16217D" w:rsidTr="00DB1583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8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</w:tr>
      <w:tr w:rsidR="00996FD1" w:rsidRPr="0016217D" w:rsidTr="00DB1583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9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  <w:tr w:rsidR="00996FD1" w:rsidRPr="0016217D" w:rsidTr="00DB1583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3.0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</w:tbl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  <w:sectPr w:rsidR="00996FD1" w:rsidRPr="0016217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D</w:t>
      </w: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412"/>
        <w:gridCol w:w="1417"/>
        <w:gridCol w:w="1565"/>
        <w:gridCol w:w="1276"/>
        <w:gridCol w:w="1417"/>
        <w:gridCol w:w="1134"/>
      </w:tblGrid>
      <w:tr w:rsidR="00996FD1" w:rsidRPr="0016217D" w:rsidTr="00C71924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815641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C71924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62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1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Average Annual </w:t>
            </w:r>
            <w:r w:rsidR="00697E88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urnover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(over last 5 years)                               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62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62.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5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16217D" w:rsidTr="00C71924">
        <w:trPr>
          <w:trHeight w:val="620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17.19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17.19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6.875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6.87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6.87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16217D" w:rsidTr="00C71924">
        <w:trPr>
          <w:trHeight w:val="594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2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1 </w:t>
            </w:r>
            <w:r w:rsidR="009C02F3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. Highest Value Project (HVP) over last 5 years                             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93.7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93.7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.5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.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16217D" w:rsidTr="00C71924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75.78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75.78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0.31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0.31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0.31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16217D" w:rsidTr="00C71924">
        <w:trPr>
          <w:trHeight w:val="658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3</w:t>
            </w:r>
          </w:p>
        </w:tc>
        <w:tc>
          <w:tcPr>
            <w:tcW w:w="9903" w:type="dxa"/>
            <w:gridSpan w:val="7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Experienced/ Qualified Personnel (Full-Time Employment)                                                                                                                                   </w:t>
            </w:r>
            <w:r w:rsidRPr="00913BBA">
              <w:rPr>
                <w:rFonts w:ascii="Bookman Old Style" w:eastAsia="Calibri" w:hAnsi="Bookman Old Style" w:cs="Arial"/>
                <w:b/>
                <w:i/>
                <w:sz w:val="17"/>
                <w:szCs w:val="17"/>
                <w:lang w:val="en-US"/>
              </w:rPr>
              <w:t>(Marks per person per year of experience)</w:t>
            </w:r>
          </w:p>
        </w:tc>
      </w:tr>
      <w:tr w:rsidR="00996FD1" w:rsidRPr="0016217D" w:rsidTr="00C71924">
        <w:trPr>
          <w:trHeight w:val="254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Degree in Engineering / QS/ Architecture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noProof/>
                <w:sz w:val="17"/>
                <w:szCs w:val="17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35AE692" wp14:editId="014C705F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5" name="Right Brac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2CF770" id="Right Brace 5" o:spid="_x0000_s1026" type="#_x0000_t88" style="position:absolute;margin-left:-4.05pt;margin-top:-3.4pt;width:13.3pt;height:22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Min. 6</w:t>
            </w: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2)</w:t>
            </w:r>
          </w:p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2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541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3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C02F3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>
              <w:rPr>
                <w:rFonts w:ascii="Bookman Old Style" w:hAnsi="Bookman Old Style"/>
                <w:sz w:val="17"/>
                <w:szCs w:val="17"/>
              </w:rPr>
              <w:t>No</w:t>
            </w:r>
            <w:r w:rsidR="00996FD1" w:rsidRPr="00913BBA">
              <w:rPr>
                <w:rFonts w:ascii="Bookman Old Style" w:hAnsi="Bookman Old Style"/>
                <w:sz w:val="17"/>
                <w:szCs w:val="17"/>
              </w:rPr>
              <w:t>n-Qualified Technical / Supervisory Staff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5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5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Administrative Staff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5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5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Occupational Safety &amp; Health Officers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5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6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075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403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87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Marks Required</w:t>
            </w:r>
          </w:p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8</w:t>
            </w:r>
          </w:p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54</w:t>
            </w:r>
          </w:p>
        </w:tc>
      </w:tr>
    </w:tbl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D67C77" w:rsidRDefault="00D67C77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D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16217D" w:rsidTr="00C70EAB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76581E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Other Criteria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C70EAB" w:rsidP="00C70EAB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C70EAB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0EAB">
        <w:trPr>
          <w:trHeight w:val="557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1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6</w:t>
            </w:r>
          </w:p>
        </w:tc>
      </w:tr>
      <w:tr w:rsidR="00996FD1" w:rsidRPr="0016217D" w:rsidTr="00C70EAB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2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C02F3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="00996FD1"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. Skilled/        Unskilled Personnel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996FD1" w:rsidRPr="0016217D" w:rsidTr="00C70EAB">
        <w:trPr>
          <w:trHeight w:val="27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6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6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6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6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C70EAB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3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placement Value of Constructional Assets Owned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C70EAB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C70EAB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4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Value of Constructional Assets Hired (cumulative for the last five years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C70EAB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0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C70EAB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C70EAB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C70EAB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C70EAB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16217D" w:rsidTr="00C70EAB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16217D" w:rsidTr="00C70EAB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16217D" w:rsidTr="00C70EAB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8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</w:tr>
      <w:tr w:rsidR="00996FD1" w:rsidRPr="0016217D" w:rsidTr="00C70EAB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9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  <w:tr w:rsidR="00996FD1" w:rsidRPr="0016217D" w:rsidTr="00C70EAB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3.0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</w:tbl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jc w:val="center"/>
        <w:rPr>
          <w:rFonts w:ascii="Bookman Old Style" w:hAnsi="Bookman Old Style"/>
        </w:rPr>
      </w:pPr>
    </w:p>
    <w:p w:rsidR="00996FD1" w:rsidRPr="0016217D" w:rsidRDefault="002E4029" w:rsidP="00996FD1">
      <w:pPr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E</w:t>
      </w: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412"/>
        <w:gridCol w:w="1417"/>
        <w:gridCol w:w="1565"/>
        <w:gridCol w:w="1276"/>
        <w:gridCol w:w="1417"/>
        <w:gridCol w:w="1134"/>
      </w:tblGrid>
      <w:tr w:rsidR="00996FD1" w:rsidRPr="0016217D" w:rsidTr="00C71924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76581E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C71924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62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1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Average Annual </w:t>
            </w:r>
            <w:r w:rsidR="00697E88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urnover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(over last 5 years)                               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37.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16217D" w:rsidTr="00C71924">
        <w:trPr>
          <w:trHeight w:val="620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0.31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0.31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8.125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8.12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8.12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16217D" w:rsidTr="00C71924">
        <w:trPr>
          <w:trHeight w:val="594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2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1 </w:t>
            </w:r>
            <w:r w:rsidR="009C02F3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. Highest Value Project (HVP) over last 5 years                             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56.2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56.2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2.5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2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2.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16217D" w:rsidTr="00C71924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5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05.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2.19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2.19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2.19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16217D" w:rsidTr="00C71924">
        <w:trPr>
          <w:trHeight w:val="658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3</w:t>
            </w:r>
          </w:p>
        </w:tc>
        <w:tc>
          <w:tcPr>
            <w:tcW w:w="9903" w:type="dxa"/>
            <w:gridSpan w:val="7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Experienced/ Qualified Personnel (Full-Time Employment)                                                                                                                                   </w:t>
            </w:r>
            <w:r w:rsidRPr="00913BBA">
              <w:rPr>
                <w:rFonts w:ascii="Bookman Old Style" w:eastAsia="Calibri" w:hAnsi="Bookman Old Style" w:cs="Arial"/>
                <w:b/>
                <w:i/>
                <w:sz w:val="17"/>
                <w:szCs w:val="17"/>
                <w:lang w:val="en-US"/>
              </w:rPr>
              <w:t>(Marks per person per year of experience)</w:t>
            </w:r>
          </w:p>
        </w:tc>
      </w:tr>
      <w:tr w:rsidR="00996FD1" w:rsidRPr="0016217D" w:rsidTr="00C71924">
        <w:trPr>
          <w:trHeight w:val="254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Degree in Engineering / QS/ Architecture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6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noProof/>
                <w:sz w:val="17"/>
                <w:szCs w:val="17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C7F8D67" wp14:editId="74609EA7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6" name="Right Brac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032578" id="Right Brace 6" o:spid="_x0000_s1026" type="#_x0000_t88" style="position:absolute;margin-left:-4.05pt;margin-top:-3.4pt;width:13.3pt;height:220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Min. 6</w:t>
            </w: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2)</w:t>
            </w:r>
          </w:p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2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2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541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3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C02F3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>
              <w:rPr>
                <w:rFonts w:ascii="Bookman Old Style" w:hAnsi="Bookman Old Style"/>
                <w:sz w:val="17"/>
                <w:szCs w:val="17"/>
              </w:rPr>
              <w:t>No</w:t>
            </w:r>
            <w:r w:rsidR="00996FD1" w:rsidRPr="00913BBA">
              <w:rPr>
                <w:rFonts w:ascii="Bookman Old Style" w:hAnsi="Bookman Old Style"/>
                <w:sz w:val="17"/>
                <w:szCs w:val="17"/>
              </w:rPr>
              <w:t>n-Qualified Technical / Supervisory Staff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Administrative Staff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5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Occupational Safety &amp; Health Officers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6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403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87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Marks Required</w:t>
            </w:r>
          </w:p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8</w:t>
            </w:r>
          </w:p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54</w:t>
            </w:r>
          </w:p>
        </w:tc>
      </w:tr>
    </w:tbl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2E4029" w:rsidP="00996FD1">
      <w:pPr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E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16217D" w:rsidTr="00D51EA9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2075B5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Other Criteria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D51EA9" w:rsidP="00D51EA9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D51EA9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D51EA9">
        <w:trPr>
          <w:trHeight w:val="557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1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6</w:t>
            </w:r>
          </w:p>
        </w:tc>
      </w:tr>
      <w:tr w:rsidR="00996FD1" w:rsidRPr="0016217D" w:rsidTr="00D51EA9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2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C02F3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="00996FD1"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. Skilled/        Unskilled Personnel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2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2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996FD1" w:rsidRPr="0016217D" w:rsidTr="00D51EA9">
        <w:trPr>
          <w:trHeight w:val="27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4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4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2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D51EA9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3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placement Value of Constructional Assets Owned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D51EA9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6.4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2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2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D51EA9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4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Value of Constructional Assets Hired (cumulative for the last five years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D51EA9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6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6.4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2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2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D51EA9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D51EA9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D51EA9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D51EA9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16217D" w:rsidTr="00D51EA9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16217D" w:rsidTr="00D51EA9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16217D" w:rsidTr="00D51EA9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8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</w:tr>
      <w:tr w:rsidR="00996FD1" w:rsidRPr="0016217D" w:rsidTr="00D51EA9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9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  <w:tr w:rsidR="00996FD1" w:rsidRPr="0016217D" w:rsidTr="00D51EA9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3.0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</w:tbl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2E4029" w:rsidP="00996FD1">
      <w:pPr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lastRenderedPageBreak/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F</w:t>
      </w: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565"/>
        <w:gridCol w:w="1412"/>
        <w:gridCol w:w="1417"/>
        <w:gridCol w:w="1565"/>
        <w:gridCol w:w="1276"/>
        <w:gridCol w:w="1417"/>
        <w:gridCol w:w="1134"/>
      </w:tblGrid>
      <w:tr w:rsidR="00996FD1" w:rsidRPr="0016217D" w:rsidTr="00C71924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565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97E88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C71924">
        <w:trPr>
          <w:trHeight w:val="538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565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620"/>
          <w:jc w:val="center"/>
        </w:trPr>
        <w:tc>
          <w:tcPr>
            <w:tcW w:w="704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1</w:t>
            </w:r>
          </w:p>
        </w:tc>
        <w:tc>
          <w:tcPr>
            <w:tcW w:w="1565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Average Annual </w:t>
            </w:r>
            <w:r w:rsidR="00697E88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urnover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(over last 5 years)                               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7.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17.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5.25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5.2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5.2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16217D" w:rsidTr="00C71924">
        <w:trPr>
          <w:trHeight w:val="620"/>
          <w:jc w:val="center"/>
        </w:trPr>
        <w:tc>
          <w:tcPr>
            <w:tcW w:w="704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565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.81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2.81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9.844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9.844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9.844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16217D" w:rsidTr="00C71924">
        <w:trPr>
          <w:trHeight w:val="594"/>
          <w:jc w:val="center"/>
        </w:trPr>
        <w:tc>
          <w:tcPr>
            <w:tcW w:w="704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2</w:t>
            </w:r>
          </w:p>
        </w:tc>
        <w:tc>
          <w:tcPr>
            <w:tcW w:w="1565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1 </w:t>
            </w:r>
            <w:r w:rsidR="009C02F3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. Highest Value Project (HVP) over last 5 years                             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6.25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26.25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7.88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7.88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UR 7.88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996FD1" w:rsidRPr="0016217D" w:rsidTr="00C71924">
        <w:trPr>
          <w:trHeight w:val="593"/>
          <w:jc w:val="center"/>
        </w:trPr>
        <w:tc>
          <w:tcPr>
            <w:tcW w:w="704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565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9.2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9.22 million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4.78 million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4.78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4.78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5</w:t>
            </w:r>
          </w:p>
        </w:tc>
      </w:tr>
      <w:tr w:rsidR="00996FD1" w:rsidRPr="0016217D" w:rsidTr="00C71924">
        <w:trPr>
          <w:trHeight w:val="658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.3</w:t>
            </w:r>
          </w:p>
        </w:tc>
        <w:tc>
          <w:tcPr>
            <w:tcW w:w="9786" w:type="dxa"/>
            <w:gridSpan w:val="7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Experienced/ Qualified Personnel (Full-Time Employment)                                                                                                                                   </w:t>
            </w:r>
            <w:r w:rsidRPr="00913BBA">
              <w:rPr>
                <w:rFonts w:ascii="Bookman Old Style" w:eastAsia="Calibri" w:hAnsi="Bookman Old Style" w:cs="Arial"/>
                <w:b/>
                <w:i/>
                <w:sz w:val="17"/>
                <w:szCs w:val="17"/>
                <w:lang w:val="en-US"/>
              </w:rPr>
              <w:t>(Marks per person per year of experience)</w:t>
            </w:r>
          </w:p>
        </w:tc>
      </w:tr>
      <w:tr w:rsidR="00996FD1" w:rsidRPr="0016217D" w:rsidTr="00C71924">
        <w:trPr>
          <w:trHeight w:val="254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1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Degree in Engineering / QS/ Architecture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3.2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6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60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noProof/>
                <w:sz w:val="17"/>
                <w:szCs w:val="17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9B36A2C" wp14:editId="32FCFD6A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7" name="Right Brac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8DE0D3" id="Right Brace 7" o:spid="_x0000_s1026" type="#_x0000_t88" style="position:absolute;margin-left:-4.05pt;margin-top:-3.4pt;width:13.3pt;height:220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(Min. 6</w:t>
            </w:r>
          </w:p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2)</w:t>
            </w:r>
          </w:p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2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4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2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2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541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3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C02F3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>
              <w:rPr>
                <w:rFonts w:ascii="Bookman Old Style" w:hAnsi="Bookman Old Style"/>
                <w:sz w:val="17"/>
                <w:szCs w:val="17"/>
              </w:rPr>
              <w:t>No</w:t>
            </w:r>
            <w:r w:rsidR="00996FD1" w:rsidRPr="00913BBA">
              <w:rPr>
                <w:rFonts w:ascii="Bookman Old Style" w:hAnsi="Bookman Old Style"/>
                <w:sz w:val="17"/>
                <w:szCs w:val="17"/>
              </w:rPr>
              <w:t>n-Qualified Technical / Supervisory Staff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4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 xml:space="preserve">Administrative Staff 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6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5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Occupational Safety &amp; Health Officers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20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31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.3.6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hAnsi="Bookman Old Style"/>
                <w:sz w:val="17"/>
                <w:szCs w:val="17"/>
              </w:rPr>
            </w:pPr>
            <w:r w:rsidRPr="00913BBA">
              <w:rPr>
                <w:rFonts w:ascii="Bookman Old Style" w:hAnsi="Bookman Old Style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2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565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76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C71924">
        <w:trPr>
          <w:trHeight w:val="505"/>
          <w:jc w:val="center"/>
        </w:trPr>
        <w:tc>
          <w:tcPr>
            <w:tcW w:w="704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86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Marks Required</w:t>
            </w:r>
          </w:p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8</w:t>
            </w:r>
          </w:p>
          <w:p w:rsidR="00996FD1" w:rsidRPr="00913BBA" w:rsidRDefault="00996FD1" w:rsidP="00C71924">
            <w:pPr>
              <w:jc w:val="right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54</w:t>
            </w:r>
          </w:p>
        </w:tc>
      </w:tr>
    </w:tbl>
    <w:p w:rsidR="00996FD1" w:rsidRPr="0016217D" w:rsidRDefault="00697E88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>
        <w:rPr>
          <w:rFonts w:ascii="Bookman Old Style" w:hAnsi="Bookman Old Style"/>
          <w:b/>
          <w:u w:val="single"/>
        </w:rPr>
        <w:lastRenderedPageBreak/>
        <w:br/>
      </w:r>
      <w:r w:rsidR="002E4029" w:rsidRPr="0016217D">
        <w:rPr>
          <w:rFonts w:ascii="Bookman Old Style" w:hAnsi="Bookman Old Style"/>
          <w:b/>
          <w:u w:val="single"/>
        </w:rPr>
        <w:t>Criteria</w:t>
      </w:r>
      <w:r w:rsidR="002E4029"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F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16217D" w:rsidTr="005842A2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D5F49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Other Criteria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  <w:p w:rsidR="00996FD1" w:rsidRPr="00913BBA" w:rsidRDefault="005842A2" w:rsidP="005842A2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E76C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996FD1" w:rsidRPr="0016217D" w:rsidTr="005842A2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</w:tr>
      <w:tr w:rsidR="00996FD1" w:rsidRPr="0016217D" w:rsidTr="005842A2">
        <w:trPr>
          <w:trHeight w:val="557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1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1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in. 6</w:t>
            </w:r>
          </w:p>
        </w:tc>
      </w:tr>
      <w:tr w:rsidR="00996FD1" w:rsidRPr="0016217D" w:rsidTr="005842A2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2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C02F3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No</w:t>
            </w:r>
            <w:r w:rsidR="00996FD1"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. Skilled/        Unskilled Personnel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5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4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4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996FD1" w:rsidRPr="0016217D" w:rsidTr="005842A2">
        <w:trPr>
          <w:trHeight w:val="27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30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16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 xml:space="preserve">Min 8 </w:t>
            </w:r>
            <w:r w:rsidR="009C02F3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No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5842A2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3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Replacement Value of Constructional Assets Owned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0,000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0,0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5842A2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5842A2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4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Value of Constructional Assets Hired (cumulative for the last five years)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4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0,000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00,0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996FD1" w:rsidRPr="0016217D" w:rsidTr="005842A2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423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8 million</w:t>
            </w:r>
          </w:p>
        </w:tc>
        <w:tc>
          <w:tcPr>
            <w:tcW w:w="1559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2 million</w:t>
            </w:r>
          </w:p>
        </w:tc>
        <w:tc>
          <w:tcPr>
            <w:tcW w:w="141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418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.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16217D" w:rsidTr="005842A2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5842A2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16217D" w:rsidTr="005842A2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16217D" w:rsidTr="005842A2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16217D" w:rsidTr="005842A2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16217D" w:rsidTr="005842A2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16217D" w:rsidTr="005842A2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8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2</w:t>
            </w:r>
          </w:p>
        </w:tc>
      </w:tr>
      <w:tr w:rsidR="00996FD1" w:rsidRPr="0016217D" w:rsidTr="005842A2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.9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  <w:tr w:rsidR="00996FD1" w:rsidRPr="0016217D" w:rsidTr="005842A2">
        <w:trPr>
          <w:trHeight w:val="409"/>
          <w:jc w:val="center"/>
        </w:trPr>
        <w:tc>
          <w:tcPr>
            <w:tcW w:w="587" w:type="dxa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3.0</w:t>
            </w:r>
          </w:p>
        </w:tc>
        <w:tc>
          <w:tcPr>
            <w:tcW w:w="1676" w:type="dxa"/>
            <w:shd w:val="clear" w:color="auto" w:fill="auto"/>
            <w:vAlign w:val="center"/>
          </w:tcPr>
          <w:p w:rsidR="00996FD1" w:rsidRPr="00913BBA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:rsidR="00996FD1" w:rsidRPr="00913BBA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913BBA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0.5</w:t>
            </w:r>
          </w:p>
        </w:tc>
      </w:tr>
    </w:tbl>
    <w:p w:rsidR="00996FD1" w:rsidRPr="0016217D" w:rsidRDefault="00996FD1" w:rsidP="00996FD1">
      <w:pPr>
        <w:spacing w:after="0" w:line="240" w:lineRule="auto"/>
        <w:ind w:right="-22"/>
        <w:jc w:val="both"/>
        <w:rPr>
          <w:rFonts w:ascii="Bookman Old Style" w:hAnsi="Bookman Old Sty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G</w:t>
      </w: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412"/>
        <w:gridCol w:w="1417"/>
        <w:gridCol w:w="1565"/>
        <w:gridCol w:w="1276"/>
        <w:gridCol w:w="1417"/>
      </w:tblGrid>
      <w:tr w:rsidR="00996FD1" w:rsidRPr="0061362D" w:rsidTr="00C71924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DE3EB3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andatory Requirements</w:t>
            </w:r>
          </w:p>
        </w:tc>
      </w:tr>
      <w:tr w:rsidR="00996FD1" w:rsidRPr="0061362D" w:rsidTr="00C71924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Electr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(Mechanical Works only)</w:t>
            </w:r>
          </w:p>
        </w:tc>
      </w:tr>
      <w:tr w:rsidR="00996FD1" w:rsidRPr="0061362D" w:rsidTr="00C71924">
        <w:trPr>
          <w:trHeight w:val="620"/>
          <w:jc w:val="center"/>
        </w:trPr>
        <w:tc>
          <w:tcPr>
            <w:tcW w:w="587" w:type="dxa"/>
            <w:vAlign w:val="center"/>
          </w:tcPr>
          <w:p w:rsidR="00996FD1" w:rsidRPr="0030788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</w:t>
            </w:r>
          </w:p>
        </w:tc>
        <w:tc>
          <w:tcPr>
            <w:tcW w:w="1682" w:type="dxa"/>
            <w:shd w:val="clear" w:color="auto" w:fill="auto"/>
            <w:vAlign w:val="center"/>
          </w:tcPr>
          <w:p w:rsidR="00996FD1" w:rsidRPr="0030788D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Average Annual </w:t>
            </w:r>
            <w:r w:rsidR="00697E88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urnover</w:t>
            </w: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(over last 5 years)                                 </w:t>
            </w:r>
          </w:p>
        </w:tc>
        <w:tc>
          <w:tcPr>
            <w:tcW w:w="1412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.5 Million</w:t>
            </w:r>
          </w:p>
        </w:tc>
        <w:tc>
          <w:tcPr>
            <w:tcW w:w="1417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7.5 Million</w:t>
            </w:r>
          </w:p>
        </w:tc>
        <w:tc>
          <w:tcPr>
            <w:tcW w:w="1565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.25 Million</w:t>
            </w:r>
          </w:p>
        </w:tc>
        <w:tc>
          <w:tcPr>
            <w:tcW w:w="1276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.25 Million</w:t>
            </w:r>
          </w:p>
        </w:tc>
        <w:tc>
          <w:tcPr>
            <w:tcW w:w="1417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2.25 Million</w:t>
            </w:r>
          </w:p>
        </w:tc>
      </w:tr>
      <w:tr w:rsidR="00996FD1" w:rsidRPr="0061362D" w:rsidTr="00C71924">
        <w:trPr>
          <w:trHeight w:val="594"/>
          <w:jc w:val="center"/>
        </w:trPr>
        <w:tc>
          <w:tcPr>
            <w:tcW w:w="587" w:type="dxa"/>
            <w:vAlign w:val="center"/>
          </w:tcPr>
          <w:p w:rsidR="00996FD1" w:rsidRPr="0030788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</w:t>
            </w:r>
          </w:p>
        </w:tc>
        <w:tc>
          <w:tcPr>
            <w:tcW w:w="1682" w:type="dxa"/>
            <w:shd w:val="clear" w:color="auto" w:fill="auto"/>
            <w:vAlign w:val="center"/>
          </w:tcPr>
          <w:p w:rsidR="00996FD1" w:rsidRPr="0030788D" w:rsidRDefault="00996FD1" w:rsidP="00C71924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1 Highest Value Project (HVP) over last 5 years                               </w:t>
            </w:r>
          </w:p>
        </w:tc>
        <w:tc>
          <w:tcPr>
            <w:tcW w:w="1412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1.25 Million</w:t>
            </w:r>
          </w:p>
        </w:tc>
        <w:tc>
          <w:tcPr>
            <w:tcW w:w="1417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11.25 Million</w:t>
            </w:r>
          </w:p>
        </w:tc>
        <w:tc>
          <w:tcPr>
            <w:tcW w:w="1565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38 Million</w:t>
            </w:r>
          </w:p>
        </w:tc>
        <w:tc>
          <w:tcPr>
            <w:tcW w:w="1276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38 Million</w:t>
            </w:r>
          </w:p>
        </w:tc>
        <w:tc>
          <w:tcPr>
            <w:tcW w:w="1417" w:type="dxa"/>
            <w:vAlign w:val="center"/>
          </w:tcPr>
          <w:p w:rsidR="00996FD1" w:rsidRPr="002A0E3E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2A0E3E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UR 3.38 Million</w:t>
            </w:r>
          </w:p>
        </w:tc>
      </w:tr>
    </w:tbl>
    <w:p w:rsidR="00996FD1" w:rsidRPr="0061362D" w:rsidRDefault="00996FD1" w:rsidP="00996FD1">
      <w:pPr>
        <w:pStyle w:val="NormalIndent"/>
        <w:rPr>
          <w:rFonts w:ascii="Bookman Old Style" w:hAnsi="Bookman Old Style" w:cs="Arial"/>
          <w:sz w:val="17"/>
          <w:szCs w:val="17"/>
        </w:rPr>
      </w:pPr>
    </w:p>
    <w:p w:rsidR="00996FD1" w:rsidRDefault="00996FD1" w:rsidP="00996FD1">
      <w:pPr>
        <w:pStyle w:val="NormalIndent"/>
        <w:rPr>
          <w:rFonts w:ascii="Bookman Old Style" w:hAnsi="Bookman Old Style" w:cs="Arial"/>
          <w:szCs w:val="22"/>
        </w:rPr>
      </w:pPr>
    </w:p>
    <w:p w:rsidR="00996FD1" w:rsidRPr="0016217D" w:rsidRDefault="00996FD1" w:rsidP="00996FD1">
      <w:pPr>
        <w:pStyle w:val="NormalIndent"/>
        <w:rPr>
          <w:rFonts w:ascii="Bookman Old Style" w:hAnsi="Bookman Old Style" w:cs="Arial"/>
          <w:szCs w:val="22"/>
        </w:rPr>
      </w:pPr>
    </w:p>
    <w:p w:rsidR="00996FD1" w:rsidRPr="0016217D" w:rsidRDefault="002E4029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  <w:r w:rsidRPr="0016217D">
        <w:rPr>
          <w:rFonts w:ascii="Bookman Old Style" w:hAnsi="Bookman Old Style"/>
          <w:b/>
          <w:u w:val="single"/>
        </w:rPr>
        <w:t>Criteria</w:t>
      </w:r>
      <w:r>
        <w:rPr>
          <w:rFonts w:ascii="Bookman Old Style" w:hAnsi="Bookman Old Style"/>
          <w:b/>
          <w:u w:val="single"/>
        </w:rPr>
        <w:t xml:space="preserve"> for First Time/Lapsed Registration </w:t>
      </w:r>
      <w:r w:rsidR="00996FD1" w:rsidRPr="0016217D">
        <w:rPr>
          <w:rFonts w:ascii="Bookman Old Style" w:hAnsi="Bookman Old Style"/>
          <w:b/>
          <w:u w:val="single"/>
        </w:rPr>
        <w:t>for Grade H</w:t>
      </w: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1985"/>
        <w:gridCol w:w="1417"/>
        <w:gridCol w:w="1418"/>
        <w:gridCol w:w="1417"/>
        <w:gridCol w:w="1418"/>
        <w:gridCol w:w="1417"/>
      </w:tblGrid>
      <w:tr w:rsidR="00996FD1" w:rsidRPr="0016217D" w:rsidTr="00C71924">
        <w:trPr>
          <w:trHeight w:val="252"/>
          <w:jc w:val="center"/>
        </w:trPr>
        <w:tc>
          <w:tcPr>
            <w:tcW w:w="562" w:type="dxa"/>
            <w:vMerge w:val="restart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985" w:type="dxa"/>
            <w:vMerge w:val="restart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DE3EB3">
              <w:rPr>
                <w:rFonts w:ascii="Bookman Old Style" w:eastAsia="Calibri" w:hAnsi="Bookman Old Style" w:cs="Arial"/>
                <w:b/>
                <w:color w:val="002060"/>
                <w:sz w:val="17"/>
                <w:szCs w:val="17"/>
                <w:lang w:val="en-US"/>
              </w:rPr>
              <w:t>Mandatory Requirements</w:t>
            </w:r>
          </w:p>
        </w:tc>
      </w:tr>
      <w:tr w:rsidR="00996FD1" w:rsidRPr="0016217D" w:rsidTr="00C71924">
        <w:trPr>
          <w:trHeight w:val="538"/>
          <w:jc w:val="center"/>
        </w:trPr>
        <w:tc>
          <w:tcPr>
            <w:tcW w:w="562" w:type="dxa"/>
            <w:vMerge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985" w:type="dxa"/>
            <w:vMerge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 (Electr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MEP Works (Mechanical Works only)</w:t>
            </w:r>
          </w:p>
        </w:tc>
      </w:tr>
      <w:tr w:rsidR="00996FD1" w:rsidRPr="0016217D" w:rsidTr="00C71924">
        <w:trPr>
          <w:trHeight w:val="550"/>
          <w:jc w:val="center"/>
        </w:trPr>
        <w:tc>
          <w:tcPr>
            <w:tcW w:w="562" w:type="dxa"/>
            <w:vAlign w:val="center"/>
          </w:tcPr>
          <w:p w:rsidR="00996FD1" w:rsidRPr="0030788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1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996FD1" w:rsidRPr="0030788D" w:rsidRDefault="00C848F3" w:rsidP="00C848F3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he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</w:t>
            </w: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Contractor</w:t>
            </w:r>
            <w:r w:rsidR="00996FD1"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 xml:space="preserve"> should </w:t>
            </w:r>
            <w: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h</w:t>
            </w:r>
            <w:r w:rsidR="00996FD1"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ave undertaken and completed at least a minimum number of projects over the last five (5) years</w:t>
            </w:r>
          </w:p>
        </w:tc>
        <w:tc>
          <w:tcPr>
            <w:tcW w:w="1417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2 projects</w:t>
            </w:r>
          </w:p>
        </w:tc>
        <w:tc>
          <w:tcPr>
            <w:tcW w:w="1418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2 projects</w:t>
            </w:r>
          </w:p>
        </w:tc>
        <w:tc>
          <w:tcPr>
            <w:tcW w:w="1417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2 projects</w:t>
            </w:r>
          </w:p>
        </w:tc>
        <w:tc>
          <w:tcPr>
            <w:tcW w:w="1418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2 projects</w:t>
            </w:r>
          </w:p>
        </w:tc>
        <w:tc>
          <w:tcPr>
            <w:tcW w:w="1417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2 projects</w:t>
            </w:r>
          </w:p>
        </w:tc>
      </w:tr>
      <w:tr w:rsidR="00996FD1" w:rsidRPr="0016217D" w:rsidTr="00C71924">
        <w:trPr>
          <w:trHeight w:val="1685"/>
          <w:jc w:val="center"/>
        </w:trPr>
        <w:tc>
          <w:tcPr>
            <w:tcW w:w="562" w:type="dxa"/>
            <w:vAlign w:val="center"/>
          </w:tcPr>
          <w:p w:rsidR="00996FD1" w:rsidRPr="0030788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2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996FD1" w:rsidRPr="0030788D" w:rsidRDefault="00996FD1" w:rsidP="00C848F3">
            <w:pPr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30788D"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  <w:t>The contractor should have undertaken and completed projects of at least a certain cumulative value</w:t>
            </w:r>
          </w:p>
        </w:tc>
        <w:tc>
          <w:tcPr>
            <w:tcW w:w="1417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              MUR 800,000</w:t>
            </w:r>
          </w:p>
        </w:tc>
        <w:tc>
          <w:tcPr>
            <w:tcW w:w="1418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              MUR 800,000</w:t>
            </w:r>
          </w:p>
        </w:tc>
        <w:tc>
          <w:tcPr>
            <w:tcW w:w="1417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              MUR 800,000</w:t>
            </w:r>
          </w:p>
        </w:tc>
        <w:tc>
          <w:tcPr>
            <w:tcW w:w="1418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              MUR 800,000</w:t>
            </w:r>
          </w:p>
        </w:tc>
        <w:tc>
          <w:tcPr>
            <w:tcW w:w="1417" w:type="dxa"/>
            <w:vAlign w:val="center"/>
          </w:tcPr>
          <w:p w:rsidR="00996FD1" w:rsidRPr="0061362D" w:rsidRDefault="00996FD1" w:rsidP="00C71924">
            <w:pPr>
              <w:jc w:val="center"/>
              <w:rPr>
                <w:rFonts w:ascii="Bookman Old Style" w:eastAsia="Calibri" w:hAnsi="Bookman Old Style" w:cs="Arial"/>
                <w:b/>
                <w:sz w:val="17"/>
                <w:szCs w:val="17"/>
                <w:lang w:val="en-US"/>
              </w:rPr>
            </w:pPr>
            <w:r w:rsidRPr="0061362D">
              <w:rPr>
                <w:rFonts w:ascii="Bookman Old Style" w:eastAsia="Calibri" w:hAnsi="Bookman Old Style" w:cs="Arial"/>
                <w:sz w:val="17"/>
                <w:szCs w:val="17"/>
                <w:lang w:val="en-US"/>
              </w:rPr>
              <w:t>Min.               MUR 800,000</w:t>
            </w:r>
          </w:p>
        </w:tc>
      </w:tr>
    </w:tbl>
    <w:p w:rsidR="00996FD1" w:rsidRPr="0016217D" w:rsidRDefault="00996FD1" w:rsidP="00996FD1">
      <w:pPr>
        <w:pStyle w:val="NormalIndent"/>
        <w:rPr>
          <w:rFonts w:ascii="Bookman Old Style" w:hAnsi="Bookman Old Style" w:cs="Arial"/>
          <w:szCs w:val="22"/>
        </w:rPr>
      </w:pPr>
    </w:p>
    <w:p w:rsidR="00996FD1" w:rsidRPr="0016217D" w:rsidRDefault="00996FD1" w:rsidP="00996FD1">
      <w:pPr>
        <w:pStyle w:val="NormalIndent"/>
        <w:rPr>
          <w:rFonts w:ascii="Bookman Old Style" w:hAnsi="Bookman Old Style" w:cs="Arial"/>
          <w:szCs w:val="22"/>
        </w:rPr>
      </w:pPr>
    </w:p>
    <w:p w:rsidR="00996FD1" w:rsidRPr="0016217D" w:rsidRDefault="00996FD1" w:rsidP="00996FD1">
      <w:pPr>
        <w:spacing w:line="360" w:lineRule="auto"/>
        <w:jc w:val="both"/>
        <w:rPr>
          <w:rFonts w:ascii="Bookman Old Style" w:hAnsi="Bookman Old Style" w:cs="Times New Roman"/>
        </w:rPr>
      </w:pPr>
    </w:p>
    <w:p w:rsidR="00996FD1" w:rsidRPr="0016217D" w:rsidRDefault="00996FD1" w:rsidP="00996FD1">
      <w:pPr>
        <w:spacing w:line="360" w:lineRule="auto"/>
        <w:jc w:val="both"/>
        <w:rPr>
          <w:rFonts w:ascii="Bookman Old Style" w:hAnsi="Bookman Old Style" w:cs="Times New Roman"/>
        </w:rPr>
      </w:pPr>
    </w:p>
    <w:p w:rsidR="00996FD1" w:rsidRPr="0016217D" w:rsidRDefault="00996FD1" w:rsidP="00996FD1">
      <w:pPr>
        <w:spacing w:line="360" w:lineRule="auto"/>
        <w:jc w:val="both"/>
        <w:rPr>
          <w:rFonts w:ascii="Bookman Old Style" w:hAnsi="Bookman Old Style" w:cs="Times New Roman"/>
        </w:rPr>
      </w:pPr>
    </w:p>
    <w:p w:rsidR="00996FD1" w:rsidRPr="0016217D" w:rsidRDefault="00996FD1" w:rsidP="00996FD1">
      <w:pPr>
        <w:spacing w:line="360" w:lineRule="auto"/>
        <w:jc w:val="both"/>
        <w:rPr>
          <w:rFonts w:ascii="Bookman Old Style" w:hAnsi="Bookman Old Style" w:cs="Times New Roman"/>
        </w:rPr>
      </w:pPr>
    </w:p>
    <w:sectPr w:rsidR="00996FD1" w:rsidRPr="001621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14D8" w:rsidRDefault="004214D8">
      <w:pPr>
        <w:spacing w:after="0" w:line="240" w:lineRule="auto"/>
      </w:pPr>
      <w:r>
        <w:separator/>
      </w:r>
    </w:p>
  </w:endnote>
  <w:endnote w:type="continuationSeparator" w:id="0">
    <w:p w:rsidR="004214D8" w:rsidRDefault="00421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70183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DB1ADA" w:rsidRDefault="00E128C3" w:rsidP="003F5D1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D1E1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D1E11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="003F5D11">
              <w:rPr>
                <w:b/>
                <w:bCs/>
                <w:sz w:val="24"/>
                <w:szCs w:val="24"/>
              </w:rPr>
              <w:tab/>
            </w:r>
            <w:r w:rsidR="00ED1E11">
              <w:rPr>
                <w:bCs/>
                <w:i/>
                <w:sz w:val="16"/>
                <w:szCs w:val="16"/>
              </w:rPr>
              <w:t>Issue No.1</w:t>
            </w:r>
          </w:p>
        </w:sdtContent>
      </w:sdt>
    </w:sdtContent>
  </w:sdt>
  <w:p w:rsidR="00DB1ADA" w:rsidRDefault="004214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14D8" w:rsidRDefault="004214D8">
      <w:pPr>
        <w:spacing w:after="0" w:line="240" w:lineRule="auto"/>
      </w:pPr>
      <w:r>
        <w:separator/>
      </w:r>
    </w:p>
  </w:footnote>
  <w:footnote w:type="continuationSeparator" w:id="0">
    <w:p w:rsidR="004214D8" w:rsidRDefault="004214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0860"/>
    <w:multiLevelType w:val="hybridMultilevel"/>
    <w:tmpl w:val="0CFA3F28"/>
    <w:lvl w:ilvl="0" w:tplc="576EB2F6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76BB6"/>
    <w:multiLevelType w:val="hybridMultilevel"/>
    <w:tmpl w:val="FF34323C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0513560D"/>
    <w:multiLevelType w:val="hybridMultilevel"/>
    <w:tmpl w:val="DC1E1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42738"/>
    <w:multiLevelType w:val="hybridMultilevel"/>
    <w:tmpl w:val="7A0EDFD0"/>
    <w:lvl w:ilvl="0" w:tplc="437E9992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E515E"/>
    <w:multiLevelType w:val="hybridMultilevel"/>
    <w:tmpl w:val="E42C13DA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 w15:restartNumberingAfterBreak="0">
    <w:nsid w:val="1099798C"/>
    <w:multiLevelType w:val="hybridMultilevel"/>
    <w:tmpl w:val="B7FE333E"/>
    <w:lvl w:ilvl="0" w:tplc="B1B27432">
      <w:start w:val="1"/>
      <w:numFmt w:val="lowerRoman"/>
      <w:lvlText w:val="(%1)"/>
      <w:lvlJc w:val="right"/>
      <w:pPr>
        <w:ind w:left="178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6" w15:restartNumberingAfterBreak="0">
    <w:nsid w:val="29986556"/>
    <w:multiLevelType w:val="hybridMultilevel"/>
    <w:tmpl w:val="B82C21B8"/>
    <w:lvl w:ilvl="0" w:tplc="22DCA3E0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663C"/>
    <w:multiLevelType w:val="hybridMultilevel"/>
    <w:tmpl w:val="AEDE1F4A"/>
    <w:lvl w:ilvl="0" w:tplc="7732293E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F8153D"/>
    <w:multiLevelType w:val="hybridMultilevel"/>
    <w:tmpl w:val="15085546"/>
    <w:lvl w:ilvl="0" w:tplc="1460099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E55021"/>
    <w:multiLevelType w:val="hybridMultilevel"/>
    <w:tmpl w:val="6CC09A2E"/>
    <w:lvl w:ilvl="0" w:tplc="E27C4D08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D33EF"/>
    <w:multiLevelType w:val="hybridMultilevel"/>
    <w:tmpl w:val="1138F554"/>
    <w:lvl w:ilvl="0" w:tplc="7732293E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504BE2"/>
    <w:multiLevelType w:val="hybridMultilevel"/>
    <w:tmpl w:val="621C392C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2" w15:restartNumberingAfterBreak="0">
    <w:nsid w:val="5C06294F"/>
    <w:multiLevelType w:val="hybridMultilevel"/>
    <w:tmpl w:val="1836392E"/>
    <w:lvl w:ilvl="0" w:tplc="B1B27432">
      <w:start w:val="1"/>
      <w:numFmt w:val="lowerRoman"/>
      <w:lvlText w:val="(%1)"/>
      <w:lvlJc w:val="right"/>
      <w:pPr>
        <w:ind w:left="142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5F132FE3"/>
    <w:multiLevelType w:val="hybridMultilevel"/>
    <w:tmpl w:val="33D60E94"/>
    <w:lvl w:ilvl="0" w:tplc="0EF0505C">
      <w:start w:val="1"/>
      <w:numFmt w:val="lowerRoman"/>
      <w:lvlText w:val="(%1)"/>
      <w:lvlJc w:val="left"/>
      <w:pPr>
        <w:ind w:left="36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A272F6"/>
    <w:multiLevelType w:val="hybridMultilevel"/>
    <w:tmpl w:val="3F180760"/>
    <w:lvl w:ilvl="0" w:tplc="0EF0505C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502D73"/>
    <w:multiLevelType w:val="hybridMultilevel"/>
    <w:tmpl w:val="803AD934"/>
    <w:lvl w:ilvl="0" w:tplc="705E5BE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9F3078"/>
    <w:multiLevelType w:val="hybridMultilevel"/>
    <w:tmpl w:val="2488DBE8"/>
    <w:lvl w:ilvl="0" w:tplc="03FC28BA">
      <w:start w:val="1"/>
      <w:numFmt w:val="lowerRoman"/>
      <w:lvlText w:val="(%1)"/>
      <w:lvlJc w:val="left"/>
      <w:pPr>
        <w:ind w:left="775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7" w15:restartNumberingAfterBreak="0">
    <w:nsid w:val="720155A8"/>
    <w:multiLevelType w:val="hybridMultilevel"/>
    <w:tmpl w:val="984AE608"/>
    <w:lvl w:ilvl="0" w:tplc="FC747042">
      <w:start w:val="40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A06924"/>
    <w:multiLevelType w:val="hybridMultilevel"/>
    <w:tmpl w:val="D0340484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num w:numId="1">
    <w:abstractNumId w:val="12"/>
  </w:num>
  <w:num w:numId="2">
    <w:abstractNumId w:val="5"/>
  </w:num>
  <w:num w:numId="3">
    <w:abstractNumId w:val="17"/>
  </w:num>
  <w:num w:numId="4">
    <w:abstractNumId w:val="2"/>
  </w:num>
  <w:num w:numId="5">
    <w:abstractNumId w:val="13"/>
  </w:num>
  <w:num w:numId="6">
    <w:abstractNumId w:val="7"/>
  </w:num>
  <w:num w:numId="7">
    <w:abstractNumId w:val="10"/>
  </w:num>
  <w:num w:numId="8">
    <w:abstractNumId w:val="1"/>
  </w:num>
  <w:num w:numId="9">
    <w:abstractNumId w:val="4"/>
  </w:num>
  <w:num w:numId="10">
    <w:abstractNumId w:val="18"/>
  </w:num>
  <w:num w:numId="11">
    <w:abstractNumId w:val="11"/>
  </w:num>
  <w:num w:numId="12">
    <w:abstractNumId w:val="6"/>
  </w:num>
  <w:num w:numId="13">
    <w:abstractNumId w:val="0"/>
  </w:num>
  <w:num w:numId="14">
    <w:abstractNumId w:val="3"/>
  </w:num>
  <w:num w:numId="15">
    <w:abstractNumId w:val="9"/>
  </w:num>
  <w:num w:numId="16">
    <w:abstractNumId w:val="16"/>
  </w:num>
  <w:num w:numId="17">
    <w:abstractNumId w:val="14"/>
  </w:num>
  <w:num w:numId="18">
    <w:abstractNumId w:val="15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0NjUwASIjEyUdpeDU4uLM/DyQApNaAGtNzigsAAAA"/>
  </w:docVars>
  <w:rsids>
    <w:rsidRoot w:val="00996FD1"/>
    <w:rsid w:val="000778AE"/>
    <w:rsid w:val="0009237C"/>
    <w:rsid w:val="000A1D14"/>
    <w:rsid w:val="0017749B"/>
    <w:rsid w:val="001E60BD"/>
    <w:rsid w:val="002075B5"/>
    <w:rsid w:val="0021616B"/>
    <w:rsid w:val="002A4CA0"/>
    <w:rsid w:val="002E35E9"/>
    <w:rsid w:val="002E4029"/>
    <w:rsid w:val="00346352"/>
    <w:rsid w:val="00353C47"/>
    <w:rsid w:val="00385709"/>
    <w:rsid w:val="003F5D11"/>
    <w:rsid w:val="004214D8"/>
    <w:rsid w:val="00456CD4"/>
    <w:rsid w:val="004C2FCB"/>
    <w:rsid w:val="005254CF"/>
    <w:rsid w:val="005842A2"/>
    <w:rsid w:val="005B3546"/>
    <w:rsid w:val="00697E88"/>
    <w:rsid w:val="006C6BF9"/>
    <w:rsid w:val="006F589D"/>
    <w:rsid w:val="006F7832"/>
    <w:rsid w:val="0076581E"/>
    <w:rsid w:val="007871A8"/>
    <w:rsid w:val="00815641"/>
    <w:rsid w:val="0091213D"/>
    <w:rsid w:val="00996FD1"/>
    <w:rsid w:val="009C02F3"/>
    <w:rsid w:val="009D5F49"/>
    <w:rsid w:val="009E2EBA"/>
    <w:rsid w:val="00A02063"/>
    <w:rsid w:val="00A15C18"/>
    <w:rsid w:val="00AF3C73"/>
    <w:rsid w:val="00B4763E"/>
    <w:rsid w:val="00B61A55"/>
    <w:rsid w:val="00B75E73"/>
    <w:rsid w:val="00B85674"/>
    <w:rsid w:val="00BA5B7A"/>
    <w:rsid w:val="00C20ACE"/>
    <w:rsid w:val="00C23E8B"/>
    <w:rsid w:val="00C70EAB"/>
    <w:rsid w:val="00C848F3"/>
    <w:rsid w:val="00CF382C"/>
    <w:rsid w:val="00D47282"/>
    <w:rsid w:val="00D51EA9"/>
    <w:rsid w:val="00D67C77"/>
    <w:rsid w:val="00D809B4"/>
    <w:rsid w:val="00DB1583"/>
    <w:rsid w:val="00DE3EB3"/>
    <w:rsid w:val="00E128C3"/>
    <w:rsid w:val="00ED1E11"/>
    <w:rsid w:val="00F04C70"/>
    <w:rsid w:val="00F7728A"/>
    <w:rsid w:val="00FC2E46"/>
    <w:rsid w:val="00FD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F6848C2-E5E0-4BE8-AED6-9C0BBA372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FD1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FD1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FD1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99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FD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FD1"/>
    <w:rPr>
      <w:lang w:val="en-GB"/>
    </w:rPr>
  </w:style>
  <w:style w:type="paragraph" w:styleId="NormalIndent">
    <w:name w:val="Normal Indent"/>
    <w:basedOn w:val="Normal"/>
    <w:rsid w:val="00996FD1"/>
    <w:pPr>
      <w:spacing w:after="0" w:line="240" w:lineRule="auto"/>
      <w:ind w:left="709"/>
      <w:jc w:val="both"/>
    </w:pPr>
    <w:rPr>
      <w:rFonts w:ascii="Arial" w:eastAsia="Times New Roman" w:hAnsi="Arial" w:cs="Times New Roman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96FD1"/>
    <w:pPr>
      <w:spacing w:line="240" w:lineRule="auto"/>
    </w:pPr>
    <w:rPr>
      <w:rFonts w:ascii="Calibri" w:eastAsia="Calibri" w:hAnsi="Calibri" w:cs="Times New Roman"/>
      <w:i/>
      <w:iCs/>
      <w:color w:val="44546A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96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FD1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FD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FD1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484</Words>
  <Characters>19859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orawon Soodhir</cp:lastModifiedBy>
  <cp:revision>49</cp:revision>
  <dcterms:created xsi:type="dcterms:W3CDTF">2020-01-21T07:34:00Z</dcterms:created>
  <dcterms:modified xsi:type="dcterms:W3CDTF">2020-01-23T10:56:00Z</dcterms:modified>
</cp:coreProperties>
</file>